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000000"/>
        </w:rPr>
        <w:t xml:space="default">Florian´s Data - RNA viruses (Gatherer): E-values for each grou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u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yx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.60380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.327548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.937025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.306488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.82261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.609064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9.403402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i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.325138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.112242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3.937243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.55687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.98526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929418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9.403402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Pisu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.746809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.974425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.519194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.746809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.66991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.20204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.291579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.36830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033635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.702965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.36830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.74556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9897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.0376306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576754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78781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742321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031988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4473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30103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.752026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ri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886056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886056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886056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886056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886056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886056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y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9588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22878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81486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46643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9988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87216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45757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10108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549295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96692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48091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4338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792391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37602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hit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08684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222264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39632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08684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189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65321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70581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seille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00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on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03959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10924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47555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5604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07918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21848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o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041392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041392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041392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041392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041392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041392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rexler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07918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07918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07918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07918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07918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079181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cul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342422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342422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342422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342422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342422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342422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hizomim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355058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431363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245597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321902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375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431363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146128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ycod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361727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361727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361727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361727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361727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361727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uron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461103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520443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401762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461103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6783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579783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342422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Uro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46239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79934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31517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273603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9265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94939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13228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oherpe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892094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892094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892094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892094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892094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892094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pillom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90308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90308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90308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90308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90308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90308999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03T08:52:03Z</dcterms:created>
  <dcterms:modified xsi:type="dcterms:W3CDTF">2024-07-03T08:5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